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Долаан Ынаала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606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606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749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749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011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011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4374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4374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1217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1217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1134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1134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69209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69209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99461"/>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99461"/>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7208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7208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4832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4832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олаан Ынаалай</dc:creator>
  <dc:language>ru-RU</dc:language>
  <cp:keywords/>
  <dcterms:created xsi:type="dcterms:W3CDTF">2025-03-05T09:59:57Z</dcterms:created>
  <dcterms:modified xsi:type="dcterms:W3CDTF">2025-03-05T09: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